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09CE07" w14:textId="77777777" w:rsidR="00683D32" w:rsidRPr="00087696" w:rsidRDefault="00683D32" w:rsidP="00683D3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32/25</w:t>
      </w:r>
    </w:p>
    <w:p w14:paraId="7E31E271" w14:textId="77777777" w:rsidR="00683D32" w:rsidRPr="00087696" w:rsidRDefault="00683D32" w:rsidP="00683D32">
      <w:pPr>
        <w:ind w:firstLine="3402"/>
        <w:rPr>
          <w:b/>
          <w:lang w:val="es-AR"/>
        </w:rPr>
      </w:pPr>
    </w:p>
    <w:p w14:paraId="5AC90B93" w14:textId="77777777" w:rsidR="00683D32" w:rsidRPr="00087696" w:rsidRDefault="00683D32" w:rsidP="00683D32">
      <w:pPr>
        <w:ind w:firstLine="3402"/>
        <w:rPr>
          <w:lang w:val="es-AR"/>
        </w:rPr>
      </w:pPr>
      <w:r>
        <w:rPr>
          <w:b/>
          <w:lang w:val="es-AR"/>
        </w:rPr>
        <w:t>Corresponde al Expe. N° 0930</w:t>
      </w:r>
      <w:r w:rsidRPr="00087696">
        <w:rPr>
          <w:b/>
          <w:lang w:val="es-AR"/>
        </w:rPr>
        <w:t>/2</w:t>
      </w:r>
      <w:r>
        <w:rPr>
          <w:b/>
          <w:lang w:val="es-AR"/>
        </w:rPr>
        <w:t>5</w:t>
      </w:r>
    </w:p>
    <w:p w14:paraId="6DCDF06C" w14:textId="77777777" w:rsidR="00683D32" w:rsidRPr="00087696" w:rsidRDefault="00683D32" w:rsidP="00683D3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108D6044" w14:textId="764B6791" w:rsidR="00683D32" w:rsidRPr="00087696" w:rsidRDefault="00683D32" w:rsidP="00683D3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8769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marzo de 2025</w:t>
      </w:r>
      <w:bookmarkStart w:id="0" w:name="_GoBack"/>
      <w:bookmarkEnd w:id="0"/>
    </w:p>
    <w:p w14:paraId="1AB2BC17" w14:textId="77777777" w:rsidR="00683D32" w:rsidRPr="00087696" w:rsidRDefault="00683D32" w:rsidP="00683D32">
      <w:pPr>
        <w:spacing w:line="260" w:lineRule="exact"/>
        <w:jc w:val="both"/>
        <w:rPr>
          <w:lang w:val="es-ES"/>
        </w:rPr>
      </w:pPr>
    </w:p>
    <w:p w14:paraId="55E67859" w14:textId="77777777" w:rsidR="00683D32" w:rsidRPr="00087696" w:rsidRDefault="00683D32" w:rsidP="00683D32">
      <w:pPr>
        <w:spacing w:line="260" w:lineRule="exact"/>
        <w:jc w:val="both"/>
        <w:rPr>
          <w:b/>
          <w:bCs/>
          <w:lang w:val="es-ES"/>
        </w:rPr>
      </w:pPr>
      <w:r w:rsidRPr="00087696">
        <w:rPr>
          <w:b/>
          <w:bCs/>
          <w:lang w:val="es-ES"/>
        </w:rPr>
        <w:t>VISTO:</w:t>
      </w:r>
    </w:p>
    <w:p w14:paraId="05A3DECE" w14:textId="77777777" w:rsidR="00683D32" w:rsidRPr="00087696" w:rsidRDefault="00683D32" w:rsidP="00683D32">
      <w:pPr>
        <w:spacing w:line="260" w:lineRule="exact"/>
        <w:jc w:val="both"/>
        <w:rPr>
          <w:b/>
          <w:bCs/>
          <w:lang w:val="es-ES"/>
        </w:rPr>
      </w:pPr>
    </w:p>
    <w:p w14:paraId="7AA72A99" w14:textId="77777777" w:rsidR="00683D32" w:rsidRPr="00087696" w:rsidRDefault="00683D32" w:rsidP="00683D32">
      <w:pPr>
        <w:spacing w:line="260" w:lineRule="exact"/>
        <w:ind w:firstLine="851"/>
        <w:jc w:val="both"/>
        <w:rPr>
          <w:bCs/>
          <w:lang w:val="es-ES_tradnl"/>
        </w:rPr>
      </w:pPr>
      <w:r w:rsidRPr="00087696">
        <w:rPr>
          <w:bCs/>
          <w:lang w:val="es-ES_tradnl"/>
        </w:rPr>
        <w:t>Que la</w:t>
      </w:r>
      <w:r>
        <w:rPr>
          <w:bCs/>
          <w:lang w:val="es-ES_tradnl"/>
        </w:rPr>
        <w:t xml:space="preserve"> asignatura “Resolución de Problemas y Algoritmos”</w:t>
      </w:r>
      <w:r w:rsidRPr="00087696">
        <w:rPr>
          <w:bCs/>
          <w:lang w:val="es-ES_tradnl"/>
        </w:rPr>
        <w:t xml:space="preserve"> se dicta en el present</w:t>
      </w:r>
      <w:r>
        <w:rPr>
          <w:bCs/>
          <w:lang w:val="es-ES_tradnl"/>
        </w:rPr>
        <w:t>e cuatrimestre para alumnos de 1</w:t>
      </w:r>
      <w:r w:rsidRPr="00087696">
        <w:rPr>
          <w:bCs/>
          <w:lang w:val="es-ES_tradnl"/>
        </w:rPr>
        <w:t xml:space="preserve">º año de las carreras Licenciatura en Ciencias de la Computación, Ingeniería de la Computación e Ingeniería en Sistemas de Información; </w:t>
      </w:r>
    </w:p>
    <w:p w14:paraId="7A1A1E66" w14:textId="77777777" w:rsidR="00683D32" w:rsidRPr="00087696" w:rsidRDefault="00683D32" w:rsidP="00683D32">
      <w:pPr>
        <w:spacing w:line="260" w:lineRule="exact"/>
        <w:jc w:val="both"/>
        <w:rPr>
          <w:bCs/>
          <w:lang w:val="es-ES_tradnl"/>
        </w:rPr>
      </w:pPr>
    </w:p>
    <w:p w14:paraId="570D21C5" w14:textId="77777777" w:rsidR="00683D32" w:rsidRPr="00087696" w:rsidRDefault="00683D32" w:rsidP="00683D32">
      <w:pPr>
        <w:spacing w:line="260" w:lineRule="exact"/>
        <w:ind w:right="-29"/>
        <w:jc w:val="both"/>
        <w:rPr>
          <w:bCs/>
          <w:lang w:val="es-ES_tradnl"/>
        </w:rPr>
      </w:pPr>
    </w:p>
    <w:p w14:paraId="2DD56001" w14:textId="77777777" w:rsidR="00683D32" w:rsidRPr="00087696" w:rsidRDefault="00683D32" w:rsidP="00683D32">
      <w:pPr>
        <w:spacing w:line="260" w:lineRule="exact"/>
        <w:ind w:right="-29"/>
        <w:jc w:val="both"/>
        <w:rPr>
          <w:lang w:val="es-ES"/>
        </w:rPr>
      </w:pPr>
      <w:r w:rsidRPr="00087696">
        <w:rPr>
          <w:b/>
          <w:smallCaps/>
          <w:lang w:val="es-ES"/>
        </w:rPr>
        <w:t>CONSIDERANDO:</w:t>
      </w:r>
      <w:r w:rsidRPr="00087696">
        <w:rPr>
          <w:lang w:val="es-ES"/>
        </w:rPr>
        <w:t xml:space="preserve"> </w:t>
      </w:r>
    </w:p>
    <w:p w14:paraId="6DD0CD3E" w14:textId="77777777" w:rsidR="00683D32" w:rsidRPr="00087696" w:rsidRDefault="00683D32" w:rsidP="00683D32">
      <w:pPr>
        <w:spacing w:line="260" w:lineRule="exact"/>
        <w:ind w:right="-29"/>
        <w:jc w:val="both"/>
        <w:rPr>
          <w:lang w:val="es-ES"/>
        </w:rPr>
      </w:pPr>
    </w:p>
    <w:p w14:paraId="7E5EBD47" w14:textId="77777777" w:rsidR="00683D32" w:rsidRPr="00087696" w:rsidRDefault="00683D32" w:rsidP="00683D32">
      <w:pPr>
        <w:ind w:firstLine="851"/>
        <w:jc w:val="both"/>
        <w:rPr>
          <w:lang w:val="es-AR" w:eastAsia="es-AR"/>
        </w:rPr>
      </w:pPr>
      <w:r w:rsidRPr="00087696">
        <w:rPr>
          <w:lang w:val="es-AR" w:eastAsia="es-AR"/>
        </w:rPr>
        <w:t>Que el número de alumnos en condiciones de cursar dicha asignatura r</w:t>
      </w:r>
      <w:r>
        <w:rPr>
          <w:lang w:val="es-AR" w:eastAsia="es-AR"/>
        </w:rPr>
        <w:t>equiere la implementación de tres</w:t>
      </w:r>
      <w:r w:rsidRPr="00087696">
        <w:rPr>
          <w:lang w:val="es-AR" w:eastAsia="es-AR"/>
        </w:rPr>
        <w:t xml:space="preserve"> cursos;</w:t>
      </w:r>
    </w:p>
    <w:p w14:paraId="13905371" w14:textId="77777777" w:rsidR="00683D32" w:rsidRPr="00087696" w:rsidRDefault="00683D32" w:rsidP="00683D32">
      <w:pPr>
        <w:jc w:val="both"/>
        <w:rPr>
          <w:lang w:val="es-ES"/>
        </w:rPr>
      </w:pPr>
    </w:p>
    <w:p w14:paraId="22DDD943" w14:textId="77777777" w:rsidR="00683D32" w:rsidRPr="00087696" w:rsidRDefault="00683D32" w:rsidP="00683D32">
      <w:pPr>
        <w:ind w:firstLine="851"/>
        <w:jc w:val="both"/>
        <w:rPr>
          <w:lang w:val="es-ES"/>
        </w:rPr>
      </w:pPr>
      <w:r w:rsidRPr="00087696">
        <w:rPr>
          <w:lang w:val="es-ES"/>
        </w:rPr>
        <w:t xml:space="preserve">Que es indispensable contar con un Asistente de Docencia que supervise el desarrollo de las clases prácticas de la citada materia; </w:t>
      </w:r>
    </w:p>
    <w:p w14:paraId="33E4B68F" w14:textId="77777777" w:rsidR="00683D32" w:rsidRPr="00087696" w:rsidRDefault="00683D32" w:rsidP="00683D32">
      <w:pPr>
        <w:jc w:val="both"/>
        <w:rPr>
          <w:lang w:val="es-ES"/>
        </w:rPr>
      </w:pPr>
    </w:p>
    <w:p w14:paraId="683C4FE8" w14:textId="77777777" w:rsidR="00683D32" w:rsidRPr="00087696" w:rsidRDefault="00683D32" w:rsidP="00683D32">
      <w:pPr>
        <w:ind w:firstLine="851"/>
        <w:jc w:val="both"/>
        <w:rPr>
          <w:lang w:val="es-ES"/>
        </w:rPr>
      </w:pPr>
      <w:r w:rsidRPr="00087696">
        <w:rPr>
          <w:lang w:val="es-ES"/>
        </w:rPr>
        <w:t xml:space="preserve">Que se </w:t>
      </w:r>
      <w:r>
        <w:rPr>
          <w:lang w:val="es-ES"/>
        </w:rPr>
        <w:t xml:space="preserve">consultó a la Dra. Ana Lucía </w:t>
      </w:r>
      <w:proofErr w:type="spellStart"/>
      <w:r>
        <w:rPr>
          <w:lang w:val="es-ES"/>
        </w:rPr>
        <w:t>Nicolini</w:t>
      </w:r>
      <w:proofErr w:type="spellEnd"/>
      <w:r>
        <w:rPr>
          <w:lang w:val="es-ES"/>
        </w:rPr>
        <w:t>,</w:t>
      </w:r>
      <w:r w:rsidRPr="00087696">
        <w:rPr>
          <w:lang w:val="es-ES"/>
        </w:rPr>
        <w:t xml:space="preserve"> la cual accedió a desempeñarse como Asistente de </w:t>
      </w:r>
      <w:r>
        <w:rPr>
          <w:lang w:val="es-ES"/>
        </w:rPr>
        <w:t>la asignatura “Resolución de Problemas y Algoritmos”</w:t>
      </w:r>
      <w:r w:rsidRPr="00087696">
        <w:rPr>
          <w:lang w:val="es-ES"/>
        </w:rPr>
        <w:t xml:space="preserve"> en el presente cuatrimestre;  </w:t>
      </w:r>
    </w:p>
    <w:p w14:paraId="6CD26DD1" w14:textId="77777777" w:rsidR="00683D32" w:rsidRPr="00087696" w:rsidRDefault="00683D32" w:rsidP="00683D32">
      <w:pPr>
        <w:jc w:val="both"/>
        <w:rPr>
          <w:lang w:val="es-ES"/>
        </w:rPr>
      </w:pPr>
    </w:p>
    <w:p w14:paraId="5FCBD266" w14:textId="77777777" w:rsidR="00683D32" w:rsidRPr="00087696" w:rsidRDefault="00683D32" w:rsidP="00683D32">
      <w:pPr>
        <w:ind w:firstLine="851"/>
        <w:jc w:val="both"/>
        <w:rPr>
          <w:color w:val="000000"/>
          <w:lang w:val="es-AR" w:eastAsia="es-ES"/>
        </w:rPr>
      </w:pPr>
      <w:r>
        <w:rPr>
          <w:color w:val="000000"/>
          <w:lang w:val="es-AR" w:eastAsia="es-ES"/>
        </w:rPr>
        <w:t xml:space="preserve">Que la mencionada docente reviste un cargo de Profesor Adjunto con dedicación simple y dos cargos de Asistente, uno con dedicación simple y otro con dedicación </w:t>
      </w:r>
      <w:proofErr w:type="spellStart"/>
      <w:r>
        <w:rPr>
          <w:color w:val="000000"/>
          <w:lang w:val="es-AR" w:eastAsia="es-ES"/>
        </w:rPr>
        <w:t>semiexclusiva</w:t>
      </w:r>
      <w:proofErr w:type="spellEnd"/>
      <w:r>
        <w:rPr>
          <w:color w:val="000000"/>
          <w:lang w:val="es-AR" w:eastAsia="es-ES"/>
        </w:rPr>
        <w:t xml:space="preserve"> en esta Unidad Académica y ha dado su anuencia en incrementar su carga horaria en el presente cuatrimestre</w:t>
      </w:r>
      <w:r w:rsidRPr="00087696">
        <w:rPr>
          <w:color w:val="000000"/>
          <w:lang w:val="es-AR" w:eastAsia="es-ES"/>
        </w:rPr>
        <w:t>;</w:t>
      </w:r>
    </w:p>
    <w:p w14:paraId="29538D6A" w14:textId="77777777" w:rsidR="00683D32" w:rsidRPr="00087696" w:rsidRDefault="00683D32" w:rsidP="00683D32">
      <w:pPr>
        <w:jc w:val="both"/>
        <w:rPr>
          <w:b/>
          <w:bCs/>
          <w:color w:val="000000"/>
          <w:lang w:val="es-AR"/>
        </w:rPr>
      </w:pPr>
    </w:p>
    <w:p w14:paraId="0564E6BD" w14:textId="77777777" w:rsidR="00683D32" w:rsidRDefault="00683D32" w:rsidP="00683D32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</w:t>
      </w:r>
      <w:r w:rsidRPr="00087696">
        <w:rPr>
          <w:lang w:val="es-AR" w:eastAsia="es-ES"/>
        </w:rPr>
        <w:t>/24 se crearon los cargos para cubrir temporariamente las demandas decentes que requieran el dictado de las carre</w:t>
      </w:r>
      <w:r>
        <w:rPr>
          <w:lang w:val="es-AR" w:eastAsia="es-ES"/>
        </w:rPr>
        <w:t>ras de la UNS durante el primer cuatrimestre del año 2025</w:t>
      </w:r>
      <w:r>
        <w:rPr>
          <w:lang w:val="es-ES_tradnl" w:eastAsia="es-ES"/>
        </w:rPr>
        <w:t>;</w:t>
      </w:r>
    </w:p>
    <w:p w14:paraId="0AF4A23A" w14:textId="77777777" w:rsidR="00683D32" w:rsidRPr="00087696" w:rsidRDefault="00683D32" w:rsidP="00683D32">
      <w:pPr>
        <w:ind w:firstLine="851"/>
        <w:jc w:val="both"/>
        <w:rPr>
          <w:lang w:val="es-AR" w:eastAsia="es-ES"/>
        </w:rPr>
      </w:pPr>
    </w:p>
    <w:p w14:paraId="66003C12" w14:textId="77777777" w:rsidR="00683D32" w:rsidRDefault="00683D32" w:rsidP="00683D32">
      <w:pPr>
        <w:ind w:firstLine="851"/>
        <w:jc w:val="both"/>
        <w:rPr>
          <w:rFonts w:eastAsia="Arial"/>
          <w:lang w:val="es-AR" w:eastAsia="es-AR"/>
        </w:rPr>
      </w:pPr>
      <w:r w:rsidRPr="00087696">
        <w:rPr>
          <w:rFonts w:eastAsia="Arial"/>
          <w:lang w:val="es-AR" w:eastAsia="es-AR"/>
        </w:rPr>
        <w:t xml:space="preserve">Que el Consejo Departamental aprobó por unanimidad, en </w:t>
      </w:r>
      <w:r>
        <w:rPr>
          <w:rFonts w:eastAsia="Arial"/>
          <w:lang w:val="es-AR" w:eastAsia="es-AR"/>
        </w:rPr>
        <w:t>su reunión ordinaria de fecha 05</w:t>
      </w:r>
      <w:r w:rsidRPr="00087696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>marzo de 2025, dicha asignación</w:t>
      </w:r>
      <w:r w:rsidRPr="00087696">
        <w:rPr>
          <w:rFonts w:eastAsia="Arial"/>
          <w:lang w:val="es-AR" w:eastAsia="es-AR"/>
        </w:rPr>
        <w:t>;</w:t>
      </w:r>
    </w:p>
    <w:p w14:paraId="320D76CD" w14:textId="77777777" w:rsidR="00683D32" w:rsidRDefault="00683D32" w:rsidP="00683D32">
      <w:pPr>
        <w:jc w:val="both"/>
        <w:rPr>
          <w:rFonts w:eastAsia="Arial"/>
          <w:lang w:val="es-AR" w:eastAsia="es-AR"/>
        </w:rPr>
      </w:pPr>
    </w:p>
    <w:p w14:paraId="49935E67" w14:textId="77777777" w:rsidR="00683D32" w:rsidRPr="00087696" w:rsidRDefault="00683D32" w:rsidP="00683D32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87696">
        <w:rPr>
          <w:b/>
          <w:smallCaps/>
          <w:kern w:val="28"/>
          <w:szCs w:val="20"/>
          <w:lang w:val="es-ES"/>
        </w:rPr>
        <w:t>POR ELLO,</w:t>
      </w:r>
    </w:p>
    <w:p w14:paraId="35997DA5" w14:textId="77777777" w:rsidR="00683D32" w:rsidRPr="00087696" w:rsidRDefault="00683D32" w:rsidP="00683D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87696">
        <w:rPr>
          <w:b/>
          <w:lang w:val="es-AR"/>
        </w:rPr>
        <w:t>EL CONSEJO DEPARTAMENTAL DE CIENCIAS E INGENIERÍA DE LA COMPUTACIÓN</w:t>
      </w:r>
    </w:p>
    <w:p w14:paraId="5C75EFD1" w14:textId="77777777" w:rsidR="00683D32" w:rsidRPr="00087696" w:rsidRDefault="00683D32" w:rsidP="00683D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87696">
        <w:rPr>
          <w:b/>
          <w:lang w:val="es-AR"/>
        </w:rPr>
        <w:t xml:space="preserve">                  </w:t>
      </w:r>
    </w:p>
    <w:p w14:paraId="337E0CB4" w14:textId="77777777" w:rsidR="00683D32" w:rsidRPr="00087696" w:rsidRDefault="00683D32" w:rsidP="00683D32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87696">
        <w:rPr>
          <w:b/>
          <w:smallCaps/>
          <w:szCs w:val="20"/>
          <w:lang w:val="es-ES"/>
        </w:rPr>
        <w:t>RESUELVE:</w:t>
      </w:r>
    </w:p>
    <w:p w14:paraId="05BA1ED3" w14:textId="77777777" w:rsidR="00683D32" w:rsidRPr="00087696" w:rsidRDefault="00683D32" w:rsidP="00683D32">
      <w:pPr>
        <w:spacing w:line="260" w:lineRule="exact"/>
        <w:jc w:val="both"/>
        <w:rPr>
          <w:b/>
          <w:szCs w:val="20"/>
          <w:lang w:val="es-ES"/>
        </w:rPr>
      </w:pPr>
    </w:p>
    <w:p w14:paraId="503D386D" w14:textId="77777777" w:rsidR="00683D32" w:rsidRPr="00087696" w:rsidRDefault="00683D32" w:rsidP="00683D32">
      <w:pPr>
        <w:jc w:val="both"/>
        <w:rPr>
          <w:lang w:val="pt-BR"/>
        </w:rPr>
      </w:pPr>
      <w:r w:rsidRPr="00087696">
        <w:rPr>
          <w:b/>
          <w:lang w:val="pt-BR"/>
        </w:rPr>
        <w:t>ARTICULO 1º:</w:t>
      </w:r>
      <w:r w:rsidRPr="00087696">
        <w:rPr>
          <w:lang w:val="pt-BR"/>
        </w:rPr>
        <w:t xml:space="preserve"> Establecer una asignación complementaria a </w:t>
      </w:r>
      <w:proofErr w:type="spellStart"/>
      <w:r w:rsidRPr="00087696">
        <w:rPr>
          <w:lang w:val="pt-BR"/>
        </w:rPr>
        <w:t>la</w:t>
      </w:r>
      <w:proofErr w:type="spellEnd"/>
      <w:r w:rsidRPr="00087696">
        <w:rPr>
          <w:lang w:val="pt-BR"/>
        </w:rPr>
        <w:t xml:space="preserve"> </w:t>
      </w:r>
      <w:r>
        <w:rPr>
          <w:b/>
          <w:lang w:val="es-AR"/>
        </w:rPr>
        <w:t>Doctora Ana Lucía NICOLINI</w:t>
      </w:r>
      <w:r w:rsidRPr="00087696">
        <w:rPr>
          <w:b/>
          <w:lang w:val="es-AR"/>
        </w:rPr>
        <w:t xml:space="preserve"> </w:t>
      </w:r>
      <w:r w:rsidRPr="00087696">
        <w:rPr>
          <w:b/>
          <w:bCs/>
          <w:szCs w:val="20"/>
          <w:lang w:val="es-ES_tradnl"/>
        </w:rPr>
        <w:t>(</w:t>
      </w:r>
      <w:r>
        <w:rPr>
          <w:b/>
          <w:szCs w:val="20"/>
          <w:lang w:val="es-ES_tradnl"/>
        </w:rPr>
        <w:t>Leg. 13257</w:t>
      </w:r>
      <w:r w:rsidRPr="00087696">
        <w:rPr>
          <w:b/>
          <w:szCs w:val="20"/>
          <w:lang w:val="es-ES_tradnl"/>
        </w:rPr>
        <w:t xml:space="preserve">) </w:t>
      </w:r>
      <w:r w:rsidRPr="00087696">
        <w:rPr>
          <w:szCs w:val="20"/>
          <w:lang w:val="es-ES_tradnl"/>
        </w:rPr>
        <w:t xml:space="preserve">para cumplir funciones de </w:t>
      </w:r>
      <w:r w:rsidRPr="00087696">
        <w:rPr>
          <w:color w:val="000000"/>
          <w:szCs w:val="20"/>
          <w:lang w:val="es-ES_tradnl"/>
        </w:rPr>
        <w:t>Asistente de Docencia</w:t>
      </w:r>
      <w:r w:rsidRPr="00087696">
        <w:rPr>
          <w:szCs w:val="20"/>
          <w:lang w:val="es-ES_tradnl"/>
        </w:rPr>
        <w:t xml:space="preserve">, en el Área: I, Disciplina: Programación, Asignatura: </w:t>
      </w:r>
      <w:r>
        <w:rPr>
          <w:b/>
          <w:szCs w:val="20"/>
          <w:lang w:val="es-ES_tradnl"/>
        </w:rPr>
        <w:t>“Resolución de Problemas y Algoritmos</w:t>
      </w:r>
      <w:r w:rsidRPr="00087696">
        <w:rPr>
          <w:b/>
          <w:szCs w:val="20"/>
          <w:lang w:val="es-ES_tradnl"/>
        </w:rPr>
        <w:t xml:space="preserve">” </w:t>
      </w:r>
      <w:r>
        <w:rPr>
          <w:b/>
          <w:bCs/>
          <w:szCs w:val="20"/>
          <w:lang w:val="es-ES_tradnl"/>
        </w:rPr>
        <w:t xml:space="preserve">(Cód. </w:t>
      </w:r>
      <w:r w:rsidRPr="00163B80">
        <w:rPr>
          <w:b/>
          <w:bCs/>
          <w:szCs w:val="20"/>
          <w:lang w:val="es-ES_tradnl"/>
        </w:rPr>
        <w:t>5793)</w:t>
      </w:r>
      <w:r w:rsidRPr="00163B80">
        <w:rPr>
          <w:szCs w:val="20"/>
          <w:lang w:val="es-ES_tradnl"/>
        </w:rPr>
        <w:t>, desde el 31 de marzo y hasta el 31 de julio de 2025.</w:t>
      </w:r>
      <w:r w:rsidRPr="00087696">
        <w:rPr>
          <w:szCs w:val="20"/>
          <w:lang w:val="es-ES_tradnl"/>
        </w:rPr>
        <w:t xml:space="preserve"> </w:t>
      </w:r>
    </w:p>
    <w:p w14:paraId="57AA9B24" w14:textId="77777777" w:rsidR="00683D32" w:rsidRPr="00087696" w:rsidRDefault="00683D32" w:rsidP="00683D3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14:paraId="470EA359" w14:textId="77777777" w:rsidR="00683D32" w:rsidRPr="00087696" w:rsidRDefault="00683D32" w:rsidP="00683D32">
      <w:pPr>
        <w:tabs>
          <w:tab w:val="left" w:pos="5670"/>
        </w:tabs>
        <w:jc w:val="both"/>
        <w:rPr>
          <w:lang w:val="es-AR"/>
        </w:rPr>
      </w:pPr>
    </w:p>
    <w:p w14:paraId="179D5D0F" w14:textId="77777777" w:rsidR="00683D32" w:rsidRDefault="00683D32" w:rsidP="00683D32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 xml:space="preserve">///CDCIC-032/25 </w:t>
      </w:r>
    </w:p>
    <w:p w14:paraId="0B07C61E" w14:textId="77777777" w:rsidR="00683D32" w:rsidRDefault="00683D32" w:rsidP="00683D32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4448332E" w14:textId="77777777" w:rsidR="00683D32" w:rsidRPr="00087696" w:rsidRDefault="00683D32" w:rsidP="00683D32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 w:rsidRPr="00087696">
        <w:rPr>
          <w:b/>
          <w:szCs w:val="20"/>
          <w:lang w:val="es-ES_tradnl"/>
        </w:rPr>
        <w:sym w:font="Symbol" w:char="00B0"/>
      </w:r>
      <w:r w:rsidRPr="00087696">
        <w:rPr>
          <w:b/>
          <w:szCs w:val="20"/>
          <w:lang w:val="es-ES_tradnl"/>
        </w:rPr>
        <w:t>:</w:t>
      </w:r>
      <w:r w:rsidRPr="00087696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</w:t>
      </w:r>
    </w:p>
    <w:p w14:paraId="20E05417" w14:textId="77777777" w:rsidR="00683D32" w:rsidRPr="00087696" w:rsidRDefault="00683D32" w:rsidP="00683D32">
      <w:pPr>
        <w:spacing w:line="260" w:lineRule="exact"/>
        <w:jc w:val="both"/>
        <w:rPr>
          <w:b/>
          <w:lang w:val="es-ES" w:eastAsia="es-ES"/>
        </w:rPr>
      </w:pPr>
    </w:p>
    <w:p w14:paraId="5906AACE" w14:textId="77777777" w:rsidR="00683D32" w:rsidRPr="00087696" w:rsidRDefault="00683D32" w:rsidP="00683D32">
      <w:pPr>
        <w:spacing w:line="260" w:lineRule="exact"/>
        <w:jc w:val="both"/>
        <w:rPr>
          <w:lang w:val="es-ES" w:eastAsia="es-ES"/>
        </w:rPr>
      </w:pPr>
      <w:r>
        <w:rPr>
          <w:b/>
          <w:lang w:val="es-ES" w:eastAsia="es-ES"/>
        </w:rPr>
        <w:t>ARTICULO 3</w:t>
      </w:r>
      <w:r w:rsidRPr="00087696">
        <w:rPr>
          <w:b/>
          <w:lang w:val="es-ES" w:eastAsia="es-ES"/>
        </w:rPr>
        <w:sym w:font="Symbol" w:char="F0B0"/>
      </w:r>
      <w:r w:rsidRPr="00087696">
        <w:rPr>
          <w:b/>
          <w:lang w:val="es-ES" w:eastAsia="es-ES"/>
        </w:rPr>
        <w:t>:</w:t>
      </w:r>
      <w:r w:rsidRPr="00087696">
        <w:rPr>
          <w:lang w:val="es-ES" w:eastAsia="es-ES"/>
        </w:rPr>
        <w:t xml:space="preserve"> La financiación de la asignación mencionada será erogada utilizando los fondos d</w:t>
      </w:r>
      <w:r>
        <w:rPr>
          <w:lang w:val="es-ES" w:eastAsia="es-ES"/>
        </w:rPr>
        <w:t>os emergentes de la resolución CSU-979/24.</w:t>
      </w:r>
    </w:p>
    <w:p w14:paraId="6FD3805E" w14:textId="77777777" w:rsidR="00683D32" w:rsidRPr="00087696" w:rsidRDefault="00683D32" w:rsidP="00683D32">
      <w:pPr>
        <w:keepNext/>
        <w:spacing w:line="260" w:lineRule="exact"/>
        <w:jc w:val="both"/>
        <w:outlineLvl w:val="1"/>
        <w:rPr>
          <w:b/>
          <w:lang w:val="es-AR" w:eastAsia="es-ES"/>
        </w:rPr>
      </w:pPr>
    </w:p>
    <w:p w14:paraId="1FF086B1" w14:textId="77777777" w:rsidR="00683D32" w:rsidRPr="00087696" w:rsidRDefault="00683D32" w:rsidP="00683D32">
      <w:pPr>
        <w:keepNext/>
        <w:spacing w:line="260" w:lineRule="exact"/>
        <w:jc w:val="both"/>
        <w:outlineLvl w:val="1"/>
        <w:rPr>
          <w:b/>
          <w:smallCaps/>
          <w:szCs w:val="20"/>
          <w:lang w:val="es-AR" w:eastAsia="es-ES"/>
        </w:rPr>
      </w:pPr>
      <w:r>
        <w:rPr>
          <w:b/>
          <w:lang w:val="es-AR" w:eastAsia="es-ES"/>
        </w:rPr>
        <w:t>ARTICULO 4</w:t>
      </w:r>
      <w:r w:rsidRPr="00087696">
        <w:rPr>
          <w:b/>
          <w:lang w:val="es-AR" w:eastAsia="es-ES"/>
        </w:rPr>
        <w:sym w:font="Symbol" w:char="F0B0"/>
      </w:r>
      <w:r w:rsidRPr="00087696">
        <w:rPr>
          <w:b/>
          <w:lang w:val="es-AR" w:eastAsia="es-ES"/>
        </w:rPr>
        <w:t>:</w:t>
      </w:r>
      <w:r w:rsidRPr="00087696">
        <w:rPr>
          <w:lang w:val="es-AR" w:eastAsia="es-ES"/>
        </w:rPr>
        <w:t xml:space="preserve"> </w:t>
      </w:r>
      <w:r w:rsidRPr="00087696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--------</w:t>
      </w:r>
    </w:p>
    <w:p w14:paraId="696C078B" w14:textId="77777777" w:rsidR="00683D32" w:rsidRPr="00ED22D1" w:rsidRDefault="00683D32" w:rsidP="00683D32">
      <w:pPr>
        <w:spacing w:line="480" w:lineRule="auto"/>
        <w:jc w:val="both"/>
        <w:rPr>
          <w:bCs/>
          <w:lang w:val="es-ES"/>
        </w:rPr>
      </w:pPr>
    </w:p>
    <w:p w14:paraId="706A5821" w14:textId="77777777" w:rsidR="00683D32" w:rsidRPr="007F745D" w:rsidRDefault="00683D32" w:rsidP="00683D32">
      <w:pPr>
        <w:spacing w:line="480" w:lineRule="auto"/>
        <w:jc w:val="both"/>
        <w:rPr>
          <w:bCs/>
          <w:lang w:val="es-ES"/>
        </w:rPr>
      </w:pPr>
    </w:p>
    <w:p w14:paraId="3AC3D4C3" w14:textId="77777777" w:rsidR="00683D32" w:rsidRPr="008E666C" w:rsidRDefault="00683D32" w:rsidP="00683D32">
      <w:pPr>
        <w:spacing w:line="480" w:lineRule="auto"/>
        <w:rPr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0849A2" w14:textId="77777777" w:rsidR="000230C1" w:rsidRDefault="000230C1">
      <w:r>
        <w:separator/>
      </w:r>
    </w:p>
  </w:endnote>
  <w:endnote w:type="continuationSeparator" w:id="0">
    <w:p w14:paraId="5173B5D5" w14:textId="77777777" w:rsidR="000230C1" w:rsidRDefault="000230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CE4F0E" w14:textId="77777777" w:rsidR="000230C1" w:rsidRDefault="000230C1">
      <w:r>
        <w:separator/>
      </w:r>
    </w:p>
  </w:footnote>
  <w:footnote w:type="continuationSeparator" w:id="0">
    <w:p w14:paraId="15FF7EA4" w14:textId="77777777" w:rsidR="000230C1" w:rsidRDefault="000230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230C1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83D32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203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16T15:09:00Z</dcterms:created>
  <dcterms:modified xsi:type="dcterms:W3CDTF">2025-04-16T15:09:00Z</dcterms:modified>
</cp:coreProperties>
</file>